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CBDCF3" w14:textId="46756281" w:rsidR="005525DA" w:rsidRPr="00CE1FB0" w:rsidRDefault="00713725" w:rsidP="005525DA">
      <w:pPr>
        <w:jc w:val="center"/>
        <w:rPr>
          <w:rFonts w:ascii="Georgia" w:hAnsi="Georgia"/>
        </w:rPr>
      </w:pPr>
      <w:bookmarkStart w:id="0" w:name="_GoBack"/>
      <w:bookmarkEnd w:id="0"/>
      <w:r w:rsidRPr="00CE1FB0">
        <w:rPr>
          <w:rFonts w:ascii="Georgia" w:hAnsi="Georgia"/>
          <w:b/>
        </w:rPr>
        <w:t>Attachment</w:t>
      </w:r>
      <w:r w:rsidR="00D464AC">
        <w:rPr>
          <w:rFonts w:ascii="Georgia" w:hAnsi="Georgia"/>
          <w:b/>
        </w:rPr>
        <w:t xml:space="preserve"> L</w:t>
      </w:r>
      <w:r w:rsidR="00970B22">
        <w:rPr>
          <w:rFonts w:ascii="Georgia" w:hAnsi="Georgia"/>
          <w:b/>
        </w:rPr>
        <w:t xml:space="preserve"> </w:t>
      </w:r>
      <w:r w:rsidR="008F4494">
        <w:rPr>
          <w:rFonts w:ascii="Georgia" w:hAnsi="Georgia"/>
          <w:b/>
        </w:rPr>
        <w:t>–</w:t>
      </w:r>
      <w:r w:rsidR="00133615">
        <w:rPr>
          <w:rFonts w:ascii="Georgia" w:hAnsi="Georgia"/>
          <w:b/>
        </w:rPr>
        <w:t>Child</w:t>
      </w:r>
      <w:r w:rsidR="008F4494">
        <w:rPr>
          <w:rFonts w:ascii="Georgia" w:hAnsi="Georgia"/>
          <w:b/>
        </w:rPr>
        <w:t xml:space="preserve"> </w:t>
      </w:r>
      <w:r w:rsidR="005525DA" w:rsidRPr="00CE1FB0">
        <w:rPr>
          <w:rFonts w:ascii="Georgia" w:hAnsi="Georgia"/>
          <w:b/>
        </w:rPr>
        <w:t>Taste Test Ballot</w:t>
      </w:r>
      <w:r w:rsidR="00BF7CC7">
        <w:rPr>
          <w:rFonts w:ascii="Georgia" w:hAnsi="Georgia"/>
          <w:b/>
        </w:rPr>
        <w:t>:</w:t>
      </w:r>
      <w:r w:rsidR="00BF7CC7" w:rsidRPr="00BF7CC7">
        <w:rPr>
          <w:rFonts w:ascii="Georgia" w:hAnsi="Georgia"/>
          <w:b/>
        </w:rPr>
        <w:t xml:space="preserve"> </w:t>
      </w:r>
      <w:r w:rsidR="00BF7CC7" w:rsidRPr="00970B22">
        <w:rPr>
          <w:rFonts w:ascii="Georgia" w:hAnsi="Georgia"/>
          <w:b/>
        </w:rPr>
        <w:t xml:space="preserve">Instructions for Completing the Taste Test Ballots with </w:t>
      </w:r>
      <w:r w:rsidR="00133615">
        <w:rPr>
          <w:rFonts w:ascii="Georgia" w:hAnsi="Georgia"/>
          <w:b/>
        </w:rPr>
        <w:t>Children</w:t>
      </w:r>
      <w:r w:rsidR="00BF7CC7">
        <w:rPr>
          <w:rFonts w:ascii="Georgia" w:hAnsi="Georgia"/>
          <w:b/>
        </w:rPr>
        <w:t>, Taste Test Faces, Taste Test Records Sheet</w:t>
      </w:r>
    </w:p>
    <w:p w14:paraId="3430F41E" w14:textId="77777777" w:rsidR="00CD1D4A" w:rsidRPr="00CE1FB0" w:rsidRDefault="00CD1D4A" w:rsidP="00CD1D4A">
      <w:pPr>
        <w:rPr>
          <w:rFonts w:ascii="Georgia" w:hAnsi="Georgia"/>
          <w:u w:val="single"/>
        </w:rPr>
      </w:pPr>
    </w:p>
    <w:p w14:paraId="5511EB81" w14:textId="30FE5C5F" w:rsidR="00CD1D4A" w:rsidRPr="00CE1FB0" w:rsidRDefault="00CD1D4A" w:rsidP="0050642B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rPr>
          <w:rFonts w:ascii="Georgia" w:hAnsi="Georgia" w:cs="Arial"/>
          <w:sz w:val="20"/>
          <w:szCs w:val="20"/>
        </w:rPr>
      </w:pPr>
      <w:r w:rsidRPr="00CE1FB0">
        <w:rPr>
          <w:rFonts w:ascii="Georgia" w:hAnsi="Georgia" w:cs="Arial"/>
          <w:b/>
          <w:sz w:val="20"/>
          <w:szCs w:val="20"/>
        </w:rPr>
        <w:t>OMB BURDEN STATEMENT</w:t>
      </w:r>
      <w:r w:rsidRPr="00CE1FB0">
        <w:rPr>
          <w:rFonts w:ascii="Georgia" w:hAnsi="Georgia" w:cs="Arial"/>
          <w:sz w:val="20"/>
          <w:szCs w:val="20"/>
        </w:rPr>
        <w:t>:  </w:t>
      </w:r>
      <w:r w:rsidR="007F1A9F" w:rsidRPr="007F1A9F">
        <w:rPr>
          <w:rFonts w:ascii="Georgia" w:hAnsi="Georgia" w:cs="Arial"/>
          <w:sz w:val="20"/>
          <w:szCs w:val="20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0584-0524.  The time required to complete </w:t>
      </w:r>
      <w:r w:rsidR="00956BE8">
        <w:rPr>
          <w:rFonts w:ascii="Georgia" w:hAnsi="Georgia" w:cs="Arial"/>
          <w:sz w:val="20"/>
          <w:szCs w:val="20"/>
        </w:rPr>
        <w:t xml:space="preserve">this information collection is estimated </w:t>
      </w:r>
      <w:r w:rsidR="007F1A9F" w:rsidRPr="007F1A9F">
        <w:rPr>
          <w:rFonts w:ascii="Georgia" w:hAnsi="Georgia" w:cs="Arial"/>
          <w:sz w:val="20"/>
          <w:szCs w:val="20"/>
        </w:rPr>
        <w:t xml:space="preserve"> to average </w:t>
      </w:r>
      <w:r w:rsidR="003C4C9C">
        <w:rPr>
          <w:rFonts w:ascii="Georgia" w:hAnsi="Georgia" w:cs="Arial"/>
          <w:sz w:val="20"/>
          <w:szCs w:val="20"/>
        </w:rPr>
        <w:t>2</w:t>
      </w:r>
      <w:r w:rsidR="00F15630" w:rsidRPr="00CE1FB0">
        <w:rPr>
          <w:rFonts w:ascii="Georgia" w:hAnsi="Georgia" w:cs="Arial"/>
          <w:sz w:val="20"/>
          <w:szCs w:val="20"/>
        </w:rPr>
        <w:t xml:space="preserve"> </w:t>
      </w:r>
      <w:r w:rsidR="003C4C9C">
        <w:rPr>
          <w:rFonts w:ascii="Georgia" w:hAnsi="Georgia" w:cs="Arial"/>
          <w:sz w:val="20"/>
          <w:szCs w:val="20"/>
        </w:rPr>
        <w:t>minute</w:t>
      </w:r>
      <w:r w:rsidR="00B10D34">
        <w:rPr>
          <w:rFonts w:ascii="Georgia" w:hAnsi="Georgia" w:cs="Arial"/>
          <w:sz w:val="20"/>
          <w:szCs w:val="20"/>
        </w:rPr>
        <w:t>s</w:t>
      </w:r>
      <w:r w:rsidR="009D52E9" w:rsidRPr="00CE1FB0">
        <w:rPr>
          <w:rFonts w:ascii="Georgia" w:hAnsi="Georgia" w:cs="Arial"/>
          <w:sz w:val="20"/>
          <w:szCs w:val="20"/>
        </w:rPr>
        <w:t xml:space="preserve"> </w:t>
      </w:r>
      <w:r w:rsidR="00956BE8">
        <w:rPr>
          <w:rFonts w:ascii="Georgia" w:hAnsi="Georgia" w:cs="Arial"/>
          <w:sz w:val="20"/>
          <w:szCs w:val="20"/>
        </w:rPr>
        <w:t>per response</w:t>
      </w:r>
      <w:r w:rsidR="00AB4518" w:rsidRPr="00CE1FB0">
        <w:rPr>
          <w:rFonts w:ascii="Georgia" w:hAnsi="Georgia" w:cs="Arial"/>
          <w:sz w:val="20"/>
          <w:szCs w:val="20"/>
        </w:rPr>
        <w:t>, including</w:t>
      </w:r>
      <w:r w:rsidR="000B1EF9" w:rsidRPr="00CE1FB0">
        <w:rPr>
          <w:rFonts w:ascii="Georgia" w:hAnsi="Georgia" w:cs="Arial"/>
          <w:sz w:val="20"/>
          <w:szCs w:val="20"/>
        </w:rPr>
        <w:t xml:space="preserve"> </w:t>
      </w:r>
      <w:r w:rsidR="00956BE8">
        <w:rPr>
          <w:rFonts w:ascii="Georgia" w:hAnsi="Georgia" w:cs="Arial"/>
          <w:sz w:val="20"/>
          <w:szCs w:val="20"/>
        </w:rPr>
        <w:t xml:space="preserve">the </w:t>
      </w:r>
      <w:r w:rsidR="000B1EF9" w:rsidRPr="00CE1FB0">
        <w:rPr>
          <w:rFonts w:ascii="Georgia" w:hAnsi="Georgia" w:cs="Arial"/>
          <w:sz w:val="20"/>
          <w:szCs w:val="20"/>
        </w:rPr>
        <w:t>time</w:t>
      </w:r>
      <w:r w:rsidR="00AB4518" w:rsidRPr="00CE1FB0">
        <w:rPr>
          <w:rFonts w:ascii="Georgia" w:hAnsi="Georgia" w:cs="Arial"/>
          <w:sz w:val="20"/>
          <w:szCs w:val="20"/>
        </w:rPr>
        <w:t xml:space="preserve"> </w:t>
      </w:r>
      <w:r w:rsidR="000B1EF9" w:rsidRPr="00CE1FB0">
        <w:rPr>
          <w:rFonts w:ascii="Georgia" w:hAnsi="Georgia" w:cs="Arial"/>
          <w:sz w:val="20"/>
          <w:szCs w:val="20"/>
        </w:rPr>
        <w:t>for reviewing instructions</w:t>
      </w:r>
      <w:r w:rsidR="00956BE8">
        <w:rPr>
          <w:rFonts w:ascii="Georgia" w:hAnsi="Georgia" w:cs="Arial"/>
          <w:sz w:val="20"/>
          <w:szCs w:val="20"/>
        </w:rPr>
        <w:t xml:space="preserve">, searching existing data sources, gathering and maintaining the data needed, </w:t>
      </w:r>
      <w:r w:rsidR="000B1EF9" w:rsidRPr="00CE1FB0">
        <w:rPr>
          <w:rFonts w:ascii="Georgia" w:hAnsi="Georgia" w:cs="Arial"/>
          <w:sz w:val="20"/>
          <w:szCs w:val="20"/>
        </w:rPr>
        <w:t xml:space="preserve"> and completing</w:t>
      </w:r>
      <w:r w:rsidR="00956BE8">
        <w:rPr>
          <w:rFonts w:ascii="Georgia" w:hAnsi="Georgia" w:cs="Arial"/>
          <w:sz w:val="20"/>
          <w:szCs w:val="20"/>
        </w:rPr>
        <w:t xml:space="preserve"> and reviewing </w:t>
      </w:r>
      <w:r w:rsidR="000B1EF9" w:rsidRPr="00CE1FB0">
        <w:rPr>
          <w:rFonts w:ascii="Georgia" w:hAnsi="Georgia" w:cs="Arial"/>
          <w:sz w:val="20"/>
          <w:szCs w:val="20"/>
        </w:rPr>
        <w:t xml:space="preserve"> the </w:t>
      </w:r>
      <w:r w:rsidR="00956BE8">
        <w:rPr>
          <w:rFonts w:ascii="Georgia" w:hAnsi="Georgia" w:cs="Arial"/>
          <w:sz w:val="20"/>
          <w:szCs w:val="20"/>
        </w:rPr>
        <w:t xml:space="preserve">collection of </w:t>
      </w:r>
      <w:r w:rsidR="000B1EF9" w:rsidRPr="00CE1FB0">
        <w:rPr>
          <w:rFonts w:ascii="Georgia" w:hAnsi="Georgia" w:cs="Arial"/>
          <w:sz w:val="20"/>
          <w:szCs w:val="20"/>
        </w:rPr>
        <w:t>information</w:t>
      </w:r>
      <w:r w:rsidR="00AB4518" w:rsidRPr="00CE1FB0">
        <w:rPr>
          <w:rFonts w:ascii="Georgia" w:hAnsi="Georgia" w:cs="Arial"/>
          <w:sz w:val="20"/>
          <w:szCs w:val="20"/>
        </w:rPr>
        <w:t>.</w:t>
      </w:r>
      <w:r w:rsidRPr="00CE1FB0">
        <w:rPr>
          <w:rFonts w:ascii="Georgia" w:hAnsi="Georgia" w:cs="Arial"/>
          <w:sz w:val="20"/>
          <w:szCs w:val="20"/>
        </w:rPr>
        <w:t xml:space="preserve"> </w:t>
      </w:r>
    </w:p>
    <w:p w14:paraId="337ABF03" w14:textId="77777777" w:rsidR="00970B22" w:rsidRDefault="00970B22"/>
    <w:p w14:paraId="75FA8D4A" w14:textId="0EC5EF6A" w:rsidR="00970B22" w:rsidRDefault="00970B22" w:rsidP="00970B22">
      <w:pPr>
        <w:jc w:val="center"/>
        <w:rPr>
          <w:rFonts w:ascii="Georgia" w:hAnsi="Georgia"/>
          <w:b/>
        </w:rPr>
      </w:pPr>
      <w:r w:rsidRPr="00970B22">
        <w:rPr>
          <w:rFonts w:ascii="Georgia" w:hAnsi="Georgia"/>
          <w:b/>
        </w:rPr>
        <w:t xml:space="preserve">Instructions for Completing the Taste Test Ballots with </w:t>
      </w:r>
      <w:r w:rsidR="00782CCE">
        <w:rPr>
          <w:rFonts w:ascii="Georgia" w:hAnsi="Georgia"/>
          <w:b/>
        </w:rPr>
        <w:t>Children</w:t>
      </w:r>
    </w:p>
    <w:p w14:paraId="35D9C32C" w14:textId="7E214A8B" w:rsidR="00970B22" w:rsidRDefault="00970B22" w:rsidP="00970B22">
      <w:pPr>
        <w:jc w:val="center"/>
        <w:rPr>
          <w:rFonts w:ascii="Georgia" w:hAnsi="Georgia"/>
          <w:b/>
        </w:rPr>
      </w:pPr>
    </w:p>
    <w:p w14:paraId="5E35B559" w14:textId="4006EC47" w:rsidR="00970B22" w:rsidRPr="00F9687B" w:rsidRDefault="00970B22" w:rsidP="00970B22">
      <w:pPr>
        <w:rPr>
          <w:rFonts w:ascii="Georgia" w:hAnsi="Georgia"/>
        </w:rPr>
      </w:pPr>
      <w:r w:rsidRPr="00F9687B">
        <w:rPr>
          <w:rFonts w:ascii="Georgia" w:hAnsi="Georgia"/>
          <w:b/>
        </w:rPr>
        <w:t>When to do the taste tests:</w:t>
      </w:r>
      <w:r w:rsidRPr="00F9687B">
        <w:rPr>
          <w:rFonts w:ascii="Georgia" w:hAnsi="Georgia"/>
        </w:rPr>
        <w:t xml:space="preserve"> </w:t>
      </w:r>
      <w:r w:rsidR="00F9687B">
        <w:rPr>
          <w:rFonts w:ascii="Georgia" w:hAnsi="Georgia"/>
        </w:rPr>
        <w:t xml:space="preserve">Immediately after </w:t>
      </w:r>
      <w:r w:rsidRPr="00F9687B">
        <w:rPr>
          <w:rFonts w:ascii="Georgia" w:hAnsi="Georgia"/>
        </w:rPr>
        <w:t>each recipe activity</w:t>
      </w:r>
      <w:r w:rsidR="00F9687B">
        <w:rPr>
          <w:rFonts w:ascii="Georgia" w:hAnsi="Georgia"/>
        </w:rPr>
        <w:t xml:space="preserve"> is</w:t>
      </w:r>
      <w:r w:rsidRPr="00F9687B">
        <w:rPr>
          <w:rFonts w:ascii="Georgia" w:hAnsi="Georgia"/>
        </w:rPr>
        <w:t xml:space="preserve"> completed with your students, have the students try the recipe and then ask </w:t>
      </w:r>
      <w:r w:rsidR="00807F0F" w:rsidRPr="00807F0F">
        <w:rPr>
          <w:rFonts w:ascii="Georgia" w:hAnsi="Georgia"/>
          <w:b/>
        </w:rPr>
        <w:t xml:space="preserve">five </w:t>
      </w:r>
      <w:r w:rsidR="00782CCE">
        <w:rPr>
          <w:rFonts w:ascii="Georgia" w:hAnsi="Georgia"/>
          <w:b/>
        </w:rPr>
        <w:t>children</w:t>
      </w:r>
      <w:r w:rsidR="00782CCE">
        <w:rPr>
          <w:rFonts w:ascii="Georgia" w:hAnsi="Georgia"/>
        </w:rPr>
        <w:t xml:space="preserve"> </w:t>
      </w:r>
      <w:r w:rsidRPr="00F9687B">
        <w:rPr>
          <w:rFonts w:ascii="Georgia" w:hAnsi="Georgia"/>
        </w:rPr>
        <w:t xml:space="preserve">to respond to the taste test ballot questions. </w:t>
      </w:r>
    </w:p>
    <w:p w14:paraId="64F3DE90" w14:textId="7AAE17E5" w:rsidR="00970B22" w:rsidRPr="00970B22" w:rsidRDefault="00970B22" w:rsidP="00970B22">
      <w:pPr>
        <w:rPr>
          <w:rFonts w:ascii="Georgia" w:hAnsi="Georgia"/>
        </w:rPr>
      </w:pPr>
    </w:p>
    <w:p w14:paraId="03D7A761" w14:textId="1798AE99" w:rsidR="00970B22" w:rsidRPr="00064226" w:rsidRDefault="00970B22" w:rsidP="00970B22">
      <w:pPr>
        <w:rPr>
          <w:rFonts w:ascii="Georgia" w:hAnsi="Georgia"/>
          <w:b/>
        </w:rPr>
      </w:pPr>
      <w:r w:rsidRPr="00064226">
        <w:rPr>
          <w:rFonts w:ascii="Georgia" w:hAnsi="Georgia"/>
          <w:b/>
        </w:rPr>
        <w:t>Follow these instructions:</w:t>
      </w:r>
    </w:p>
    <w:p w14:paraId="576EE79E" w14:textId="25BB3C66" w:rsidR="00970B22" w:rsidRPr="00970B22" w:rsidRDefault="00970B22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 w:rsidRPr="00970B22">
        <w:rPr>
          <w:rFonts w:ascii="Georgia" w:hAnsi="Georgia"/>
          <w:sz w:val="24"/>
          <w:szCs w:val="24"/>
        </w:rPr>
        <w:t xml:space="preserve">Give children a chance to try the </w:t>
      </w:r>
      <w:r w:rsidR="00064226">
        <w:rPr>
          <w:rFonts w:ascii="Georgia" w:hAnsi="Georgia"/>
          <w:sz w:val="24"/>
          <w:szCs w:val="24"/>
        </w:rPr>
        <w:t>food.</w:t>
      </w:r>
    </w:p>
    <w:p w14:paraId="4D91DFA4" w14:textId="646B3315" w:rsidR="00970B22" w:rsidRDefault="00970B22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Read the </w:t>
      </w:r>
      <w:r w:rsidR="00064226" w:rsidRPr="00F9687B">
        <w:rPr>
          <w:rFonts w:ascii="Georgia" w:hAnsi="Georgia"/>
          <w:sz w:val="24"/>
          <w:szCs w:val="24"/>
        </w:rPr>
        <w:t xml:space="preserve">following </w:t>
      </w:r>
      <w:r w:rsidR="00064226">
        <w:rPr>
          <w:rFonts w:ascii="Georgia" w:hAnsi="Georgia"/>
          <w:sz w:val="24"/>
          <w:szCs w:val="24"/>
        </w:rPr>
        <w:t xml:space="preserve">aloud to </w:t>
      </w:r>
      <w:r w:rsidR="00BF7CC7" w:rsidRPr="00807F0F">
        <w:rPr>
          <w:rFonts w:ascii="Georgia" w:hAnsi="Georgia"/>
          <w:sz w:val="24"/>
          <w:szCs w:val="24"/>
        </w:rPr>
        <w:t xml:space="preserve">five </w:t>
      </w:r>
      <w:r w:rsidR="00782CCE">
        <w:rPr>
          <w:rFonts w:ascii="Georgia" w:hAnsi="Georgia"/>
          <w:sz w:val="24"/>
          <w:szCs w:val="24"/>
        </w:rPr>
        <w:t>children</w:t>
      </w:r>
      <w:r w:rsidR="00782CCE" w:rsidRPr="00807F0F">
        <w:rPr>
          <w:rFonts w:ascii="Georgia" w:hAnsi="Georgia"/>
          <w:sz w:val="24"/>
          <w:szCs w:val="24"/>
        </w:rPr>
        <w:t xml:space="preserve"> </w:t>
      </w:r>
      <w:r w:rsidR="00BF7CC7">
        <w:rPr>
          <w:rFonts w:ascii="Georgia" w:hAnsi="Georgia"/>
          <w:sz w:val="24"/>
          <w:szCs w:val="24"/>
        </w:rPr>
        <w:t xml:space="preserve">in </w:t>
      </w:r>
      <w:r w:rsidR="00064226">
        <w:rPr>
          <w:rFonts w:ascii="Georgia" w:hAnsi="Georgia"/>
          <w:sz w:val="24"/>
          <w:szCs w:val="24"/>
        </w:rPr>
        <w:t xml:space="preserve">your classroom: </w:t>
      </w:r>
    </w:p>
    <w:p w14:paraId="75FCD20F" w14:textId="134BB461" w:rsidR="0081741F" w:rsidRPr="00BF7CC7" w:rsidRDefault="00064226" w:rsidP="00BF7CC7">
      <w:pPr>
        <w:pStyle w:val="ListParagraph"/>
        <w:spacing w:after="120"/>
        <w:contextualSpacing w:val="0"/>
        <w:rPr>
          <w:rFonts w:ascii="Georgia" w:eastAsia="Times New Roman" w:hAnsi="Georgia" w:cs="Times New Roman"/>
          <w:i/>
          <w:sz w:val="24"/>
          <w:szCs w:val="24"/>
        </w:rPr>
      </w:pPr>
      <w:r w:rsidRPr="00064226">
        <w:rPr>
          <w:rFonts w:ascii="Georgia" w:hAnsi="Georgia"/>
          <w:i/>
          <w:color w:val="000000" w:themeColor="text1"/>
          <w:kern w:val="24"/>
          <w:sz w:val="24"/>
          <w:szCs w:val="24"/>
        </w:rPr>
        <w:t>I would like to know what you thought of the food we just tried.</w:t>
      </w:r>
      <w:r w:rsidRPr="00064226">
        <w:rPr>
          <w:rFonts w:ascii="Georgia" w:eastAsia="Times New Roman" w:hAnsi="Georgia" w:cs="Times New Roman"/>
          <w:i/>
          <w:sz w:val="24"/>
          <w:szCs w:val="24"/>
        </w:rPr>
        <w:t xml:space="preserve"> I’</w:t>
      </w:r>
      <w:r w:rsidR="0081741F">
        <w:rPr>
          <w:rFonts w:ascii="Georgia" w:eastAsia="Times New Roman" w:hAnsi="Georgia" w:cs="Times New Roman"/>
          <w:i/>
          <w:sz w:val="24"/>
          <w:szCs w:val="24"/>
        </w:rPr>
        <w:t xml:space="preserve">m going </w:t>
      </w:r>
      <w:r w:rsidR="0022219A">
        <w:rPr>
          <w:rFonts w:ascii="Georgia" w:eastAsia="Times New Roman" w:hAnsi="Georgia" w:cs="Times New Roman"/>
          <w:i/>
          <w:sz w:val="24"/>
          <w:szCs w:val="24"/>
        </w:rPr>
        <w:t xml:space="preserve">to </w:t>
      </w:r>
      <w:r w:rsidR="00BF7CC7">
        <w:rPr>
          <w:rFonts w:ascii="Georgia" w:eastAsia="Times New Roman" w:hAnsi="Georgia" w:cs="Times New Roman"/>
          <w:i/>
          <w:sz w:val="24"/>
          <w:szCs w:val="24"/>
        </w:rPr>
        <w:t>ask each one of you</w:t>
      </w:r>
      <w:r w:rsidR="0081741F">
        <w:rPr>
          <w:rFonts w:ascii="Georgia" w:eastAsia="Times New Roman" w:hAnsi="Georgia" w:cs="Times New Roman"/>
          <w:i/>
          <w:sz w:val="24"/>
          <w:szCs w:val="24"/>
        </w:rPr>
        <w:t xml:space="preserve"> </w:t>
      </w:r>
      <w:r>
        <w:rPr>
          <w:rFonts w:ascii="Georgia" w:eastAsia="Times New Roman" w:hAnsi="Georgia" w:cs="Times New Roman"/>
          <w:i/>
          <w:sz w:val="24"/>
          <w:szCs w:val="24"/>
        </w:rPr>
        <w:t>some questions</w:t>
      </w:r>
      <w:r w:rsidRPr="00064226">
        <w:rPr>
          <w:rFonts w:ascii="Georgia" w:eastAsia="Times New Roman" w:hAnsi="Georgia" w:cs="Times New Roman"/>
          <w:i/>
          <w:sz w:val="24"/>
          <w:szCs w:val="24"/>
        </w:rPr>
        <w:t xml:space="preserve"> about the food.</w:t>
      </w:r>
      <w:r>
        <w:rPr>
          <w:rFonts w:ascii="Georgia" w:eastAsia="Times New Roman" w:hAnsi="Georgia" w:cs="Times New Roman"/>
          <w:b/>
          <w:i/>
          <w:sz w:val="24"/>
          <w:szCs w:val="24"/>
        </w:rPr>
        <w:t xml:space="preserve"> </w:t>
      </w:r>
      <w:r w:rsidRPr="00064226">
        <w:rPr>
          <w:rFonts w:ascii="Georgia" w:hAnsi="Georgia"/>
          <w:i/>
          <w:color w:val="000000" w:themeColor="text1"/>
          <w:kern w:val="24"/>
          <w:sz w:val="24"/>
          <w:szCs w:val="24"/>
        </w:rPr>
        <w:t>There</w:t>
      </w:r>
      <w:r w:rsidR="00BF7CC7">
        <w:rPr>
          <w:rFonts w:ascii="Georgia" w:hAnsi="Georgia"/>
          <w:i/>
          <w:color w:val="000000" w:themeColor="text1"/>
          <w:kern w:val="24"/>
          <w:sz w:val="24"/>
          <w:szCs w:val="24"/>
        </w:rPr>
        <w:t xml:space="preserve"> are no right or wrong answers. I</w:t>
      </w:r>
      <w:r w:rsidRPr="00064226">
        <w:rPr>
          <w:rFonts w:ascii="Georgia" w:hAnsi="Georgia"/>
          <w:i/>
          <w:color w:val="000000" w:themeColor="text1"/>
          <w:kern w:val="24"/>
          <w:sz w:val="24"/>
          <w:szCs w:val="24"/>
        </w:rPr>
        <w:t xml:space="preserve"> just want to make sure children enjoy these foods, so you don’t have to worry about hurting my feelings.</w:t>
      </w:r>
    </w:p>
    <w:p w14:paraId="58848212" w14:textId="11DCF6ED" w:rsidR="00064226" w:rsidRDefault="00970B22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Approach each </w:t>
      </w:r>
      <w:r w:rsidR="00807F0F">
        <w:rPr>
          <w:rFonts w:ascii="Georgia" w:hAnsi="Georgia"/>
          <w:sz w:val="24"/>
          <w:szCs w:val="24"/>
        </w:rPr>
        <w:t>student</w:t>
      </w:r>
      <w:r>
        <w:rPr>
          <w:rFonts w:ascii="Georgia" w:hAnsi="Georgia"/>
          <w:sz w:val="24"/>
          <w:szCs w:val="24"/>
        </w:rPr>
        <w:t xml:space="preserve"> individually</w:t>
      </w:r>
      <w:r w:rsidR="00064226">
        <w:rPr>
          <w:rFonts w:ascii="Georgia" w:hAnsi="Georgia"/>
          <w:sz w:val="24"/>
          <w:szCs w:val="24"/>
        </w:rPr>
        <w:t xml:space="preserve">, and read the following statement: </w:t>
      </w:r>
    </w:p>
    <w:p w14:paraId="1441EB93" w14:textId="2CAE23B4" w:rsidR="00064226" w:rsidRPr="00F9687B" w:rsidRDefault="00064226" w:rsidP="00F9687B">
      <w:pPr>
        <w:pStyle w:val="ListParagraph"/>
        <w:spacing w:after="120"/>
        <w:contextualSpacing w:val="0"/>
        <w:rPr>
          <w:rFonts w:ascii="Georgia" w:hAnsi="Georgia"/>
          <w:i/>
          <w:sz w:val="24"/>
          <w:szCs w:val="24"/>
        </w:rPr>
      </w:pPr>
      <w:r w:rsidRPr="00F9687B">
        <w:rPr>
          <w:rFonts w:ascii="Georgia" w:hAnsi="Georgia"/>
          <w:i/>
          <w:sz w:val="24"/>
          <w:szCs w:val="24"/>
        </w:rPr>
        <w:t xml:space="preserve">I’m going to read a sentence and then you touch the face that shows how you feel about the food we just tried. </w:t>
      </w:r>
    </w:p>
    <w:p w14:paraId="222F986E" w14:textId="45B58058" w:rsidR="00970B22" w:rsidRDefault="0081741F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ay the laminated </w:t>
      </w:r>
      <w:r w:rsidR="00401430">
        <w:rPr>
          <w:rFonts w:ascii="Georgia" w:hAnsi="Georgia"/>
          <w:sz w:val="24"/>
          <w:szCs w:val="24"/>
        </w:rPr>
        <w:t>Taste Test Faces</w:t>
      </w:r>
      <w:r w:rsidR="00807F0F">
        <w:rPr>
          <w:rFonts w:ascii="Georgia" w:hAnsi="Georgia"/>
          <w:sz w:val="24"/>
          <w:szCs w:val="24"/>
        </w:rPr>
        <w:t xml:space="preserve"> in front of the student</w:t>
      </w:r>
      <w:r>
        <w:rPr>
          <w:rFonts w:ascii="Georgia" w:hAnsi="Georgia"/>
          <w:sz w:val="24"/>
          <w:szCs w:val="24"/>
        </w:rPr>
        <w:t xml:space="preserve"> and read </w:t>
      </w:r>
      <w:r w:rsidR="00970B22">
        <w:rPr>
          <w:rFonts w:ascii="Georgia" w:hAnsi="Georgia"/>
          <w:sz w:val="24"/>
          <w:szCs w:val="24"/>
        </w:rPr>
        <w:t>the statement</w:t>
      </w:r>
      <w:r>
        <w:rPr>
          <w:rFonts w:ascii="Georgia" w:hAnsi="Georgia"/>
          <w:sz w:val="24"/>
          <w:szCs w:val="24"/>
        </w:rPr>
        <w:t>s</w:t>
      </w:r>
      <w:r w:rsidR="00401430">
        <w:rPr>
          <w:rFonts w:ascii="Georgia" w:hAnsi="Georgia"/>
          <w:sz w:val="24"/>
          <w:szCs w:val="24"/>
        </w:rPr>
        <w:t xml:space="preserve"> at the top of the table</w:t>
      </w:r>
      <w:r>
        <w:rPr>
          <w:rFonts w:ascii="Georgia" w:hAnsi="Georgia"/>
          <w:sz w:val="24"/>
          <w:szCs w:val="24"/>
        </w:rPr>
        <w:t xml:space="preserve"> </w:t>
      </w:r>
      <w:r w:rsidR="00807F0F">
        <w:rPr>
          <w:rFonts w:ascii="Georgia" w:hAnsi="Georgia"/>
          <w:sz w:val="24"/>
          <w:szCs w:val="24"/>
        </w:rPr>
        <w:t xml:space="preserve">on the Taste Test Records Sheet </w:t>
      </w:r>
      <w:r>
        <w:rPr>
          <w:rFonts w:ascii="Georgia" w:hAnsi="Georgia"/>
          <w:sz w:val="24"/>
          <w:szCs w:val="24"/>
        </w:rPr>
        <w:t>aloud</w:t>
      </w:r>
      <w:r w:rsidR="00970B22">
        <w:rPr>
          <w:rFonts w:ascii="Georgia" w:hAnsi="Georgia"/>
          <w:sz w:val="24"/>
          <w:szCs w:val="24"/>
        </w:rPr>
        <w:t xml:space="preserve">. </w:t>
      </w:r>
    </w:p>
    <w:p w14:paraId="23F2C575" w14:textId="2050C34F" w:rsidR="00BF7CC7" w:rsidRDefault="00970B22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Mark </w:t>
      </w:r>
      <w:r w:rsidR="00782CCE">
        <w:rPr>
          <w:rFonts w:ascii="Georgia" w:hAnsi="Georgia"/>
          <w:sz w:val="24"/>
          <w:szCs w:val="24"/>
        </w:rPr>
        <w:t>children</w:t>
      </w:r>
      <w:r w:rsidR="00133615">
        <w:rPr>
          <w:rFonts w:ascii="Georgia" w:hAnsi="Georgia"/>
          <w:sz w:val="24"/>
          <w:szCs w:val="24"/>
        </w:rPr>
        <w:t>’</w:t>
      </w:r>
      <w:r w:rsidR="00782CCE">
        <w:rPr>
          <w:rFonts w:ascii="Georgia" w:hAnsi="Georgia"/>
          <w:sz w:val="24"/>
          <w:szCs w:val="24"/>
        </w:rPr>
        <w:t xml:space="preserve">s </w:t>
      </w:r>
      <w:r>
        <w:rPr>
          <w:rFonts w:ascii="Georgia" w:hAnsi="Georgia"/>
          <w:sz w:val="24"/>
          <w:szCs w:val="24"/>
        </w:rPr>
        <w:t>responses by circling which face they choose</w:t>
      </w:r>
      <w:r w:rsidR="0081741F">
        <w:rPr>
          <w:rFonts w:ascii="Georgia" w:hAnsi="Georgia"/>
          <w:sz w:val="24"/>
          <w:szCs w:val="24"/>
        </w:rPr>
        <w:t xml:space="preserve"> on the Taste Test Records Sheet</w:t>
      </w:r>
      <w:r>
        <w:rPr>
          <w:rFonts w:ascii="Georgia" w:hAnsi="Georgia"/>
          <w:sz w:val="24"/>
          <w:szCs w:val="24"/>
        </w:rPr>
        <w:t xml:space="preserve">. </w:t>
      </w:r>
    </w:p>
    <w:p w14:paraId="018E98DE" w14:textId="433073A6" w:rsidR="00970B22" w:rsidRDefault="00BF7CC7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Repeat with five children. Try to choose different children for each recipe.</w:t>
      </w:r>
    </w:p>
    <w:p w14:paraId="644B7284" w14:textId="71CDC529" w:rsidR="00970B22" w:rsidRPr="00970B22" w:rsidRDefault="00064226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Store all of the completed </w:t>
      </w:r>
      <w:r w:rsidR="0081741F">
        <w:rPr>
          <w:rFonts w:ascii="Georgia" w:hAnsi="Georgia"/>
          <w:sz w:val="24"/>
          <w:szCs w:val="24"/>
        </w:rPr>
        <w:t>Records Sheets in the Taste Test</w:t>
      </w:r>
      <w:r>
        <w:rPr>
          <w:rFonts w:ascii="Georgia" w:hAnsi="Georgia"/>
          <w:sz w:val="24"/>
          <w:szCs w:val="24"/>
        </w:rPr>
        <w:t xml:space="preserve"> Folder. </w:t>
      </w:r>
      <w:r w:rsidR="00401430">
        <w:rPr>
          <w:rFonts w:ascii="Georgia" w:hAnsi="Georgia"/>
          <w:sz w:val="24"/>
          <w:szCs w:val="24"/>
        </w:rPr>
        <w:t>Use a separate sheet for each recipe. Record</w:t>
      </w:r>
      <w:r w:rsidR="00A528F1">
        <w:rPr>
          <w:rFonts w:ascii="Georgia" w:hAnsi="Georgia"/>
          <w:sz w:val="24"/>
          <w:szCs w:val="24"/>
        </w:rPr>
        <w:t>s</w:t>
      </w:r>
      <w:r w:rsidR="00401430">
        <w:rPr>
          <w:rFonts w:ascii="Georgia" w:hAnsi="Georgia"/>
          <w:sz w:val="24"/>
          <w:szCs w:val="24"/>
        </w:rPr>
        <w:t xml:space="preserve"> sheets are marked with the names of the recipes.</w:t>
      </w:r>
    </w:p>
    <w:p w14:paraId="69C491D0" w14:textId="05DC782A" w:rsidR="00970B22" w:rsidRDefault="00970B22" w:rsidP="00F9687B">
      <w:pPr>
        <w:spacing w:after="120"/>
      </w:pPr>
      <w:r>
        <w:br w:type="page"/>
      </w:r>
    </w:p>
    <w:p w14:paraId="6019B2D7" w14:textId="47B7C214" w:rsidR="0081741F" w:rsidRPr="00401430" w:rsidRDefault="0081741F" w:rsidP="00BF7CC7">
      <w:pPr>
        <w:jc w:val="center"/>
        <w:rPr>
          <w:rFonts w:ascii="Georgia" w:hAnsi="Georgia" w:cs="Times New Roman"/>
          <w:b/>
          <w:sz w:val="28"/>
          <w:szCs w:val="28"/>
        </w:rPr>
      </w:pPr>
      <w:r w:rsidRPr="00401430">
        <w:rPr>
          <w:rFonts w:ascii="Georgia" w:hAnsi="Georgia" w:cs="Times New Roman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86912" behindDoc="1" locked="0" layoutInCell="1" allowOverlap="1" wp14:anchorId="00765647" wp14:editId="58BBCA35">
            <wp:simplePos x="0" y="0"/>
            <wp:positionH relativeFrom="column">
              <wp:posOffset>41910</wp:posOffset>
            </wp:positionH>
            <wp:positionV relativeFrom="paragraph">
              <wp:posOffset>1600200</wp:posOffset>
            </wp:positionV>
            <wp:extent cx="8229600" cy="2776220"/>
            <wp:effectExtent l="0" t="0" r="0" b="5080"/>
            <wp:wrapTight wrapText="bothSides">
              <wp:wrapPolygon edited="0">
                <wp:start x="0" y="0"/>
                <wp:lineTo x="0" y="21491"/>
                <wp:lineTo x="21550" y="21491"/>
                <wp:lineTo x="2155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7CC7" w:rsidRPr="00401430">
        <w:rPr>
          <w:rFonts w:ascii="Georgia" w:hAnsi="Georgia" w:cs="Times New Roman"/>
          <w:b/>
          <w:sz w:val="28"/>
          <w:szCs w:val="28"/>
        </w:rPr>
        <w:t xml:space="preserve">Taste Test Faces </w:t>
      </w:r>
      <w:r w:rsidRPr="00401430">
        <w:rPr>
          <w:rFonts w:ascii="Georgia" w:hAnsi="Georgia" w:cs="Times New Roman"/>
          <w:b/>
          <w:sz w:val="28"/>
          <w:szCs w:val="28"/>
        </w:rPr>
        <w:br w:type="page"/>
      </w:r>
    </w:p>
    <w:p w14:paraId="3FD4480D" w14:textId="69C30ABB" w:rsidR="008E1661" w:rsidRPr="00401430" w:rsidRDefault="00BF7CC7" w:rsidP="008E1661">
      <w:pPr>
        <w:spacing w:after="120"/>
        <w:jc w:val="center"/>
        <w:rPr>
          <w:rFonts w:ascii="Georgia" w:hAnsi="Georgia"/>
          <w:b/>
          <w:sz w:val="28"/>
          <w:szCs w:val="28"/>
        </w:rPr>
      </w:pPr>
      <w:r w:rsidRPr="00401430">
        <w:rPr>
          <w:rFonts w:ascii="Georgia" w:hAnsi="Georgi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6544" behindDoc="1" locked="0" layoutInCell="1" allowOverlap="1" wp14:anchorId="4570063E" wp14:editId="09F4B3BC">
                <wp:simplePos x="0" y="0"/>
                <wp:positionH relativeFrom="column">
                  <wp:posOffset>4207510</wp:posOffset>
                </wp:positionH>
                <wp:positionV relativeFrom="paragraph">
                  <wp:posOffset>0</wp:posOffset>
                </wp:positionV>
                <wp:extent cx="3102610" cy="1016000"/>
                <wp:effectExtent l="0" t="0" r="21590" b="12700"/>
                <wp:wrapTight wrapText="bothSides">
                  <wp:wrapPolygon edited="0">
                    <wp:start x="0" y="0"/>
                    <wp:lineTo x="0" y="21465"/>
                    <wp:lineTo x="21618" y="21465"/>
                    <wp:lineTo x="21618" y="0"/>
                    <wp:lineTo x="0" y="0"/>
                  </wp:wrapPolygon>
                </wp:wrapTight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2610" cy="1016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FD7D33" w14:textId="4C218B87" w:rsidR="00E760DC" w:rsidRDefault="00E760DC" w:rsidP="00E760DC">
                            <w:pPr>
                              <w:jc w:val="center"/>
                            </w:pPr>
                            <w:r>
                              <w:t xml:space="preserve">Insert recipe im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24" o:spid="_x0000_s1026" style="position:absolute;left:0;text-align:left;margin-left:331.3pt;margin-top:0;width:244.3pt;height:80pt;z-index:-25155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" fillcolor="white [3201]" strokecolor="#272f38 [3208]" strokeweight="2pt">
                <v:textbox>
                  <w:txbxContent>
                    <w:p w14:paraId="3FFD7D33" w14:textId="4C218B87" w:rsidR="00E760DC" w:rsidRDefault="00E760DC" w:rsidP="00E760DC">
                      <w:pPr>
                        <w:jc w:val="center"/>
                      </w:pPr>
                      <w:r>
                        <w:t xml:space="preserve">Insert recipe image 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8E1661" w:rsidRPr="00401430">
        <w:rPr>
          <w:rFonts w:ascii="Georgia" w:hAnsi="Georgia"/>
          <w:b/>
          <w:sz w:val="28"/>
          <w:szCs w:val="28"/>
        </w:rPr>
        <w:t>Taste Test Record Sheet</w:t>
      </w:r>
    </w:p>
    <w:p w14:paraId="2D7402B4" w14:textId="7A2F3176" w:rsidR="004E25F4" w:rsidRPr="00401430" w:rsidRDefault="004E25F4" w:rsidP="00BF7CC7">
      <w:pPr>
        <w:spacing w:after="120"/>
        <w:jc w:val="center"/>
        <w:rPr>
          <w:rFonts w:ascii="Georgia" w:hAnsi="Georgia"/>
          <w:sz w:val="28"/>
          <w:szCs w:val="28"/>
        </w:rPr>
      </w:pPr>
      <w:r w:rsidRPr="00401430">
        <w:rPr>
          <w:rFonts w:ascii="Georgia" w:hAnsi="Georgia"/>
          <w:b/>
          <w:sz w:val="28"/>
          <w:szCs w:val="28"/>
        </w:rPr>
        <w:t xml:space="preserve">Recipe: </w:t>
      </w:r>
      <w:r w:rsidRPr="00401430">
        <w:rPr>
          <w:rFonts w:ascii="Georgia" w:hAnsi="Georgia"/>
          <w:sz w:val="28"/>
          <w:szCs w:val="28"/>
        </w:rPr>
        <w:t>[Insert Recipe Name]</w:t>
      </w:r>
    </w:p>
    <w:p w14:paraId="7F896750" w14:textId="554D5F92" w:rsidR="00BF7CC7" w:rsidRPr="00401430" w:rsidRDefault="00BF7CC7" w:rsidP="00BF7CC7">
      <w:pPr>
        <w:spacing w:after="120"/>
        <w:jc w:val="center"/>
        <w:rPr>
          <w:rFonts w:ascii="Georgia" w:hAnsi="Georgia"/>
          <w:sz w:val="28"/>
          <w:szCs w:val="28"/>
        </w:rPr>
      </w:pPr>
    </w:p>
    <w:p w14:paraId="09E3774D" w14:textId="7664839C" w:rsidR="00BF7CC7" w:rsidRDefault="00BF7CC7" w:rsidP="00BF7CC7">
      <w:pPr>
        <w:spacing w:after="120"/>
        <w:jc w:val="center"/>
        <w:rPr>
          <w:b/>
          <w:sz w:val="28"/>
          <w:szCs w:val="28"/>
        </w:rPr>
      </w:pPr>
    </w:p>
    <w:tbl>
      <w:tblPr>
        <w:tblStyle w:val="TableGridLight1"/>
        <w:tblW w:w="12775" w:type="dxa"/>
        <w:tblLayout w:type="fixed"/>
        <w:tblLook w:val="04A0" w:firstRow="1" w:lastRow="0" w:firstColumn="1" w:lastColumn="0" w:noHBand="0" w:noVBand="1"/>
      </w:tblPr>
      <w:tblGrid>
        <w:gridCol w:w="1345"/>
        <w:gridCol w:w="90"/>
        <w:gridCol w:w="2700"/>
        <w:gridCol w:w="90"/>
        <w:gridCol w:w="2790"/>
        <w:gridCol w:w="90"/>
        <w:gridCol w:w="2700"/>
        <w:gridCol w:w="90"/>
        <w:gridCol w:w="2790"/>
        <w:gridCol w:w="90"/>
      </w:tblGrid>
      <w:tr w:rsidR="00E86739" w:rsidRPr="00401430" w14:paraId="14C93816" w14:textId="77777777" w:rsidTr="00401430">
        <w:trPr>
          <w:gridAfter w:val="1"/>
          <w:wAfter w:w="90" w:type="dxa"/>
        </w:trPr>
        <w:tc>
          <w:tcPr>
            <w:tcW w:w="1345" w:type="dxa"/>
            <w:shd w:val="clear" w:color="auto" w:fill="384452" w:themeFill="accent4"/>
            <w:vAlign w:val="center"/>
          </w:tcPr>
          <w:p w14:paraId="4E8159DA" w14:textId="77777777" w:rsidR="00FD5CCE" w:rsidRPr="00401430" w:rsidRDefault="00FD5CCE" w:rsidP="00E86739">
            <w:pPr>
              <w:jc w:val="center"/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90" w:type="dxa"/>
            <w:gridSpan w:val="2"/>
            <w:shd w:val="clear" w:color="auto" w:fill="384452" w:themeFill="accent4"/>
          </w:tcPr>
          <w:p w14:paraId="5360D803" w14:textId="4C3D533F" w:rsidR="00FD5CCE" w:rsidRPr="00401430" w:rsidRDefault="00E86739">
            <w:pPr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</w:pPr>
            <w:r w:rsidRPr="00401430"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  <w:t>The food looked…</w:t>
            </w:r>
          </w:p>
        </w:tc>
        <w:tc>
          <w:tcPr>
            <w:tcW w:w="2880" w:type="dxa"/>
            <w:gridSpan w:val="2"/>
            <w:shd w:val="clear" w:color="auto" w:fill="384452" w:themeFill="accent4"/>
          </w:tcPr>
          <w:p w14:paraId="454BC06F" w14:textId="6AA4FF13" w:rsidR="00FD5CCE" w:rsidRPr="00401430" w:rsidRDefault="00E86739">
            <w:pPr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</w:pPr>
            <w:r w:rsidRPr="00401430"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  <w:t>The food tasted…</w:t>
            </w:r>
          </w:p>
        </w:tc>
        <w:tc>
          <w:tcPr>
            <w:tcW w:w="2790" w:type="dxa"/>
            <w:gridSpan w:val="2"/>
            <w:shd w:val="clear" w:color="auto" w:fill="384452" w:themeFill="accent4"/>
          </w:tcPr>
          <w:p w14:paraId="062237E5" w14:textId="7E9936DF" w:rsidR="00FD5CCE" w:rsidRPr="00401430" w:rsidRDefault="00E86739">
            <w:pPr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</w:pPr>
            <w:r w:rsidRPr="00401430"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  <w:t>The food smelled…</w:t>
            </w:r>
          </w:p>
        </w:tc>
        <w:tc>
          <w:tcPr>
            <w:tcW w:w="2880" w:type="dxa"/>
            <w:gridSpan w:val="2"/>
            <w:shd w:val="clear" w:color="auto" w:fill="384452" w:themeFill="accent4"/>
          </w:tcPr>
          <w:p w14:paraId="69C7104D" w14:textId="6C7D1DA0" w:rsidR="00FD5CCE" w:rsidRPr="00401430" w:rsidRDefault="00E86739">
            <w:pPr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</w:pPr>
            <w:r w:rsidRPr="00401430"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  <w:t>The food made me feel…</w:t>
            </w:r>
          </w:p>
        </w:tc>
      </w:tr>
      <w:tr w:rsidR="00E86739" w:rsidRPr="00401430" w14:paraId="2E874A41" w14:textId="77777777" w:rsidTr="00401430">
        <w:trPr>
          <w:trHeight w:val="1304"/>
        </w:trPr>
        <w:tc>
          <w:tcPr>
            <w:tcW w:w="1435" w:type="dxa"/>
            <w:gridSpan w:val="2"/>
            <w:tcBorders>
              <w:bottom w:val="single" w:sz="4" w:space="0" w:color="auto"/>
            </w:tcBorders>
            <w:vAlign w:val="center"/>
          </w:tcPr>
          <w:p w14:paraId="17EE9401" w14:textId="5D18730B" w:rsidR="00FD5CCE" w:rsidRDefault="00782CCE" w:rsidP="00E86739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Child</w:t>
            </w:r>
            <w:r w:rsidRPr="00401430">
              <w:rPr>
                <w:rFonts w:ascii="Georgia" w:hAnsi="Georgia"/>
                <w:b/>
              </w:rPr>
              <w:t xml:space="preserve"> </w:t>
            </w:r>
            <w:r w:rsidR="00E86739" w:rsidRPr="00401430">
              <w:rPr>
                <w:rFonts w:ascii="Georgia" w:hAnsi="Georgia"/>
                <w:b/>
              </w:rPr>
              <w:t>1</w:t>
            </w:r>
          </w:p>
          <w:p w14:paraId="06795CDE" w14:textId="70D36980" w:rsidR="00782CCE" w:rsidRPr="00401430" w:rsidRDefault="00782CCE" w:rsidP="00E86739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Age: __</w:t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14:paraId="78EC5EF3" w14:textId="2DB4ED27" w:rsidR="00FD5CCE" w:rsidRPr="00401430" w:rsidRDefault="00E86739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687936" behindDoc="1" locked="0" layoutInCell="1" allowOverlap="1" wp14:anchorId="10FAC95D" wp14:editId="2614FE9E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250825</wp:posOffset>
                  </wp:positionV>
                  <wp:extent cx="160909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25" y="20781"/>
                      <wp:lineTo x="21225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09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</w:tcPr>
          <w:p w14:paraId="1F039A39" w14:textId="70A2D916" w:rsidR="00FD5CCE" w:rsidRPr="00401430" w:rsidRDefault="00E86739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689984" behindDoc="1" locked="0" layoutInCell="1" allowOverlap="1" wp14:anchorId="326F0553" wp14:editId="35CD6FF3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216535</wp:posOffset>
                  </wp:positionV>
                  <wp:extent cx="1734185" cy="469900"/>
                  <wp:effectExtent l="0" t="0" r="0" b="6350"/>
                  <wp:wrapTight wrapText="bothSides">
                    <wp:wrapPolygon edited="0">
                      <wp:start x="0" y="0"/>
                      <wp:lineTo x="0" y="21016"/>
                      <wp:lineTo x="21355" y="21016"/>
                      <wp:lineTo x="21355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4185" cy="46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14:paraId="68403F9E" w14:textId="1315B183" w:rsidR="00FD5CCE" w:rsidRPr="00401430" w:rsidRDefault="00E86739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692032" behindDoc="1" locked="0" layoutInCell="1" allowOverlap="1" wp14:anchorId="4247A1C4" wp14:editId="6C6A57C5">
                  <wp:simplePos x="0" y="0"/>
                  <wp:positionH relativeFrom="column">
                    <wp:posOffset>33020</wp:posOffset>
                  </wp:positionH>
                  <wp:positionV relativeFrom="paragraph">
                    <wp:posOffset>216958</wp:posOffset>
                  </wp:positionV>
                  <wp:extent cx="1607913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42" y="20781"/>
                      <wp:lineTo x="21242" y="0"/>
                      <wp:lineTo x="0" y="0"/>
                    </wp:wrapPolygon>
                  </wp:wrapTight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7913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</w:tcPr>
          <w:p w14:paraId="03D5721C" w14:textId="5BF07DC8" w:rsidR="00FD5CCE" w:rsidRPr="00401430" w:rsidRDefault="00E86739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694080" behindDoc="1" locked="0" layoutInCell="1" allowOverlap="1" wp14:anchorId="34164C5B" wp14:editId="27CB21D3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77165</wp:posOffset>
                  </wp:positionV>
                  <wp:extent cx="1527810" cy="414020"/>
                  <wp:effectExtent l="0" t="0" r="0" b="5080"/>
                  <wp:wrapTight wrapText="bothSides">
                    <wp:wrapPolygon edited="0">
                      <wp:start x="0" y="0"/>
                      <wp:lineTo x="0" y="20871"/>
                      <wp:lineTo x="21277" y="20871"/>
                      <wp:lineTo x="21277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810" cy="414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51632" w:rsidRPr="00401430" w14:paraId="51E93F11" w14:textId="77777777" w:rsidTr="00401430">
        <w:tc>
          <w:tcPr>
            <w:tcW w:w="1435" w:type="dxa"/>
            <w:gridSpan w:val="2"/>
            <w:tcBorders>
              <w:bottom w:val="single" w:sz="4" w:space="0" w:color="auto"/>
            </w:tcBorders>
            <w:vAlign w:val="center"/>
          </w:tcPr>
          <w:p w14:paraId="11600BC1" w14:textId="0E025D2B" w:rsidR="00E51632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Child</w:t>
            </w:r>
            <w:r w:rsidRPr="00401430">
              <w:rPr>
                <w:rFonts w:ascii="Georgia" w:hAnsi="Georgia"/>
                <w:b/>
              </w:rPr>
              <w:t xml:space="preserve"> </w:t>
            </w:r>
            <w:r w:rsidR="00E51632" w:rsidRPr="00401430">
              <w:rPr>
                <w:rFonts w:ascii="Georgia" w:hAnsi="Georgia"/>
                <w:b/>
              </w:rPr>
              <w:t>2</w:t>
            </w:r>
          </w:p>
          <w:p w14:paraId="3592E75A" w14:textId="5D1F80AF" w:rsidR="00782CCE" w:rsidRPr="00401430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 xml:space="preserve">Age:___    </w:t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14:paraId="5FC23339" w14:textId="367CC476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37088" behindDoc="1" locked="0" layoutInCell="1" allowOverlap="1" wp14:anchorId="6B89B01E" wp14:editId="4066827C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181610</wp:posOffset>
                  </wp:positionV>
                  <wp:extent cx="160909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25" y="20781"/>
                      <wp:lineTo x="21225" y="0"/>
                      <wp:lineTo x="0" y="0"/>
                    </wp:wrapPolygon>
                  </wp:wrapTight>
                  <wp:docPr id="207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09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</w:tcPr>
          <w:p w14:paraId="3833EF25" w14:textId="666B70CF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38112" behindDoc="1" locked="0" layoutInCell="1" allowOverlap="1" wp14:anchorId="42D3AF68" wp14:editId="261A2329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0180</wp:posOffset>
                  </wp:positionV>
                  <wp:extent cx="1689100" cy="389255"/>
                  <wp:effectExtent l="0" t="0" r="6350" b="0"/>
                  <wp:wrapTight wrapText="bothSides">
                    <wp:wrapPolygon edited="0">
                      <wp:start x="0" y="0"/>
                      <wp:lineTo x="0" y="20085"/>
                      <wp:lineTo x="21438" y="20085"/>
                      <wp:lineTo x="21438" y="0"/>
                      <wp:lineTo x="0" y="0"/>
                    </wp:wrapPolygon>
                  </wp:wrapTight>
                  <wp:docPr id="208" name="Picture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4814"/>
                          <a:stretch/>
                        </pic:blipFill>
                        <pic:spPr bwMode="auto">
                          <a:xfrm>
                            <a:off x="0" y="0"/>
                            <a:ext cx="1689100" cy="3892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14:paraId="3B6A2553" w14:textId="5A142E64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39136" behindDoc="1" locked="0" layoutInCell="1" allowOverlap="1" wp14:anchorId="53448B44" wp14:editId="057E3714">
                  <wp:simplePos x="0" y="0"/>
                  <wp:positionH relativeFrom="column">
                    <wp:posOffset>24130</wp:posOffset>
                  </wp:positionH>
                  <wp:positionV relativeFrom="paragraph">
                    <wp:posOffset>179705</wp:posOffset>
                  </wp:positionV>
                  <wp:extent cx="160782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42" y="20781"/>
                      <wp:lineTo x="21242" y="0"/>
                      <wp:lineTo x="0" y="0"/>
                    </wp:wrapPolygon>
                  </wp:wrapTight>
                  <wp:docPr id="209" name="Picture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782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</w:tcPr>
          <w:p w14:paraId="7226B48B" w14:textId="67E2CE01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0160" behindDoc="1" locked="0" layoutInCell="1" allowOverlap="1" wp14:anchorId="0305F261" wp14:editId="163029F0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77165</wp:posOffset>
                  </wp:positionV>
                  <wp:extent cx="1527810" cy="414020"/>
                  <wp:effectExtent l="0" t="0" r="0" b="5080"/>
                  <wp:wrapTight wrapText="bothSides">
                    <wp:wrapPolygon edited="0">
                      <wp:start x="0" y="0"/>
                      <wp:lineTo x="0" y="20871"/>
                      <wp:lineTo x="21277" y="20871"/>
                      <wp:lineTo x="21277" y="0"/>
                      <wp:lineTo x="0" y="0"/>
                    </wp:wrapPolygon>
                  </wp:wrapTight>
                  <wp:docPr id="210" name="Picture 2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810" cy="414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51632" w:rsidRPr="00401430" w14:paraId="332B8435" w14:textId="77777777" w:rsidTr="00401430">
        <w:tc>
          <w:tcPr>
            <w:tcW w:w="14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D58170" w14:textId="0BBCEAE1" w:rsidR="00E51632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Child</w:t>
            </w:r>
            <w:r w:rsidRPr="00401430">
              <w:rPr>
                <w:rFonts w:ascii="Georgia" w:hAnsi="Georgia"/>
                <w:b/>
              </w:rPr>
              <w:t xml:space="preserve"> </w:t>
            </w:r>
            <w:r w:rsidR="00E51632" w:rsidRPr="00401430">
              <w:rPr>
                <w:rFonts w:ascii="Georgia" w:hAnsi="Georgia"/>
                <w:b/>
              </w:rPr>
              <w:t>3</w:t>
            </w:r>
          </w:p>
          <w:p w14:paraId="17386E4A" w14:textId="3FAD202C" w:rsidR="00782CCE" w:rsidRPr="00401430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Age: ___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AEBDC14" w14:textId="066FECEA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2208" behindDoc="1" locked="0" layoutInCell="1" allowOverlap="1" wp14:anchorId="0EE08548" wp14:editId="4F2B853D">
                  <wp:simplePos x="0" y="0"/>
                  <wp:positionH relativeFrom="column">
                    <wp:posOffset>34290</wp:posOffset>
                  </wp:positionH>
                  <wp:positionV relativeFrom="paragraph">
                    <wp:posOffset>95250</wp:posOffset>
                  </wp:positionV>
                  <wp:extent cx="1609090" cy="373380"/>
                  <wp:effectExtent l="0" t="0" r="0" b="7620"/>
                  <wp:wrapTight wrapText="bothSides">
                    <wp:wrapPolygon edited="0">
                      <wp:start x="0" y="0"/>
                      <wp:lineTo x="0" y="20939"/>
                      <wp:lineTo x="21225" y="20939"/>
                      <wp:lineTo x="21225" y="0"/>
                      <wp:lineTo x="0" y="0"/>
                    </wp:wrapPolygon>
                  </wp:wrapTight>
                  <wp:docPr id="211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4286"/>
                          <a:stretch/>
                        </pic:blipFill>
                        <pic:spPr bwMode="auto">
                          <a:xfrm>
                            <a:off x="0" y="0"/>
                            <a:ext cx="1609090" cy="373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66EB3D" w14:textId="0E38AB01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3232" behindDoc="1" locked="0" layoutInCell="1" allowOverlap="1" wp14:anchorId="2F04EF8D" wp14:editId="1526308A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83185</wp:posOffset>
                  </wp:positionV>
                  <wp:extent cx="1734185" cy="417830"/>
                  <wp:effectExtent l="0" t="0" r="0" b="1270"/>
                  <wp:wrapTight wrapText="bothSides">
                    <wp:wrapPolygon edited="0">
                      <wp:start x="0" y="0"/>
                      <wp:lineTo x="0" y="20681"/>
                      <wp:lineTo x="21355" y="20681"/>
                      <wp:lineTo x="21355" y="0"/>
                      <wp:lineTo x="0" y="0"/>
                    </wp:wrapPolygon>
                  </wp:wrapTight>
                  <wp:docPr id="212" name="Picture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1081"/>
                          <a:stretch/>
                        </pic:blipFill>
                        <pic:spPr bwMode="auto">
                          <a:xfrm>
                            <a:off x="0" y="0"/>
                            <a:ext cx="1734185" cy="4178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5B8CA8" w14:textId="37EC36BB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4256" behindDoc="1" locked="0" layoutInCell="1" allowOverlap="1" wp14:anchorId="7BFC8556" wp14:editId="316080BD">
                  <wp:simplePos x="0" y="0"/>
                  <wp:positionH relativeFrom="column">
                    <wp:posOffset>34290</wp:posOffset>
                  </wp:positionH>
                  <wp:positionV relativeFrom="paragraph">
                    <wp:posOffset>124460</wp:posOffset>
                  </wp:positionV>
                  <wp:extent cx="1607820" cy="377190"/>
                  <wp:effectExtent l="0" t="0" r="0" b="3810"/>
                  <wp:wrapTight wrapText="bothSides">
                    <wp:wrapPolygon edited="0">
                      <wp:start x="0" y="0"/>
                      <wp:lineTo x="0" y="20727"/>
                      <wp:lineTo x="21242" y="20727"/>
                      <wp:lineTo x="21242" y="0"/>
                      <wp:lineTo x="0" y="0"/>
                    </wp:wrapPolygon>
                  </wp:wrapTight>
                  <wp:docPr id="213" name="Picture 2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3411"/>
                          <a:stretch/>
                        </pic:blipFill>
                        <pic:spPr bwMode="auto">
                          <a:xfrm>
                            <a:off x="0" y="0"/>
                            <a:ext cx="1607820" cy="3771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2FC87F" w14:textId="43AEE4D1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5280" behindDoc="1" locked="0" layoutInCell="1" allowOverlap="1" wp14:anchorId="278D0982" wp14:editId="5EF6E9F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9540</wp:posOffset>
                  </wp:positionV>
                  <wp:extent cx="1527810" cy="373380"/>
                  <wp:effectExtent l="0" t="0" r="0" b="7620"/>
                  <wp:wrapTight wrapText="bothSides">
                    <wp:wrapPolygon edited="0">
                      <wp:start x="0" y="0"/>
                      <wp:lineTo x="0" y="20939"/>
                      <wp:lineTo x="21277" y="20939"/>
                      <wp:lineTo x="21277" y="0"/>
                      <wp:lineTo x="0" y="0"/>
                    </wp:wrapPolygon>
                  </wp:wrapTight>
                  <wp:docPr id="214" name="Picture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9816"/>
                          <a:stretch/>
                        </pic:blipFill>
                        <pic:spPr bwMode="auto">
                          <a:xfrm>
                            <a:off x="0" y="0"/>
                            <a:ext cx="1527810" cy="373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51632" w:rsidRPr="00401430" w14:paraId="6CD2D5C4" w14:textId="77777777" w:rsidTr="00401430">
        <w:trPr>
          <w:trHeight w:val="1142"/>
        </w:trPr>
        <w:tc>
          <w:tcPr>
            <w:tcW w:w="14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1AB110" w14:textId="698B6C50" w:rsidR="00E51632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Child</w:t>
            </w:r>
            <w:r w:rsidRPr="00401430">
              <w:rPr>
                <w:rFonts w:ascii="Georgia" w:hAnsi="Georgia"/>
                <w:b/>
              </w:rPr>
              <w:t xml:space="preserve"> </w:t>
            </w:r>
            <w:r w:rsidR="00E51632" w:rsidRPr="00401430">
              <w:rPr>
                <w:rFonts w:ascii="Georgia" w:hAnsi="Georgia"/>
                <w:b/>
              </w:rPr>
              <w:t>4</w:t>
            </w:r>
          </w:p>
          <w:p w14:paraId="277BB774" w14:textId="23D06919" w:rsidR="00782CCE" w:rsidRPr="00401430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Age:___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399A95" w14:textId="6DAADE60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7328" behindDoc="1" locked="0" layoutInCell="1" allowOverlap="1" wp14:anchorId="4F22009C" wp14:editId="3CD4D86E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180975</wp:posOffset>
                  </wp:positionV>
                  <wp:extent cx="160909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25" y="20781"/>
                      <wp:lineTo x="21225" y="0"/>
                      <wp:lineTo x="0" y="0"/>
                    </wp:wrapPolygon>
                  </wp:wrapTight>
                  <wp:docPr id="215" name="Picture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09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EC1DDF" w14:textId="4C4875DC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8352" behindDoc="1" locked="0" layoutInCell="1" allowOverlap="1" wp14:anchorId="12DE53BD" wp14:editId="1F255236">
                  <wp:simplePos x="0" y="0"/>
                  <wp:positionH relativeFrom="column">
                    <wp:posOffset>17780</wp:posOffset>
                  </wp:positionH>
                  <wp:positionV relativeFrom="paragraph">
                    <wp:posOffset>149860</wp:posOffset>
                  </wp:positionV>
                  <wp:extent cx="1734185" cy="417830"/>
                  <wp:effectExtent l="0" t="0" r="0" b="1270"/>
                  <wp:wrapTight wrapText="bothSides">
                    <wp:wrapPolygon edited="0">
                      <wp:start x="0" y="0"/>
                      <wp:lineTo x="0" y="20681"/>
                      <wp:lineTo x="21355" y="20681"/>
                      <wp:lineTo x="21355" y="0"/>
                      <wp:lineTo x="0" y="0"/>
                    </wp:wrapPolygon>
                  </wp:wrapTight>
                  <wp:docPr id="216" name="Picture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0991"/>
                          <a:stretch/>
                        </pic:blipFill>
                        <pic:spPr bwMode="auto">
                          <a:xfrm>
                            <a:off x="0" y="0"/>
                            <a:ext cx="1734185" cy="4178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C264" w14:textId="6AC64431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9376" behindDoc="1" locked="0" layoutInCell="1" allowOverlap="1" wp14:anchorId="53330482" wp14:editId="4C6A2D05">
                  <wp:simplePos x="0" y="0"/>
                  <wp:positionH relativeFrom="column">
                    <wp:posOffset>24130</wp:posOffset>
                  </wp:positionH>
                  <wp:positionV relativeFrom="paragraph">
                    <wp:posOffset>180340</wp:posOffset>
                  </wp:positionV>
                  <wp:extent cx="160782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42" y="20781"/>
                      <wp:lineTo x="21242" y="0"/>
                      <wp:lineTo x="0" y="0"/>
                    </wp:wrapPolygon>
                  </wp:wrapTight>
                  <wp:docPr id="218" name="Picture 2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782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2829A8" w14:textId="6CD7553B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50400" behindDoc="1" locked="0" layoutInCell="1" allowOverlap="1" wp14:anchorId="1BEDB1D2" wp14:editId="08CB82A9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77165</wp:posOffset>
                  </wp:positionV>
                  <wp:extent cx="1527810" cy="414020"/>
                  <wp:effectExtent l="0" t="0" r="0" b="5080"/>
                  <wp:wrapTight wrapText="bothSides">
                    <wp:wrapPolygon edited="0">
                      <wp:start x="0" y="0"/>
                      <wp:lineTo x="0" y="20871"/>
                      <wp:lineTo x="21277" y="20871"/>
                      <wp:lineTo x="21277" y="0"/>
                      <wp:lineTo x="0" y="0"/>
                    </wp:wrapPolygon>
                  </wp:wrapTight>
                  <wp:docPr id="219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810" cy="414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51632" w:rsidRPr="00401430" w14:paraId="1FEFFB1B" w14:textId="77777777" w:rsidTr="00401430">
        <w:tc>
          <w:tcPr>
            <w:tcW w:w="14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0A3E29" w14:textId="24C72A35" w:rsidR="00E51632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Child</w:t>
            </w:r>
            <w:r w:rsidRPr="00401430">
              <w:rPr>
                <w:rFonts w:ascii="Georgia" w:hAnsi="Georgia"/>
                <w:b/>
              </w:rPr>
              <w:t xml:space="preserve"> </w:t>
            </w:r>
            <w:r w:rsidR="00E51632" w:rsidRPr="00401430">
              <w:rPr>
                <w:rFonts w:ascii="Georgia" w:hAnsi="Georgia"/>
                <w:b/>
              </w:rPr>
              <w:t>5</w:t>
            </w:r>
          </w:p>
          <w:p w14:paraId="6F5FA1D5" w14:textId="6BFBB5B1" w:rsidR="00782CCE" w:rsidRPr="00401430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Age:___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2D05C4B" w14:textId="7CC92448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52448" behindDoc="1" locked="0" layoutInCell="1" allowOverlap="1" wp14:anchorId="4B81C974" wp14:editId="0900B1E1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179705</wp:posOffset>
                  </wp:positionV>
                  <wp:extent cx="160909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25" y="20781"/>
                      <wp:lineTo x="21225" y="0"/>
                      <wp:lineTo x="0" y="0"/>
                    </wp:wrapPolygon>
                  </wp:wrapTight>
                  <wp:docPr id="220" name="Picture 2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09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718316" w14:textId="43170AD3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53472" behindDoc="1" locked="0" layoutInCell="1" allowOverlap="1" wp14:anchorId="660723DB" wp14:editId="285D5AD8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80340</wp:posOffset>
                  </wp:positionV>
                  <wp:extent cx="1734185" cy="469900"/>
                  <wp:effectExtent l="0" t="0" r="0" b="6350"/>
                  <wp:wrapTight wrapText="bothSides">
                    <wp:wrapPolygon edited="0">
                      <wp:start x="0" y="0"/>
                      <wp:lineTo x="0" y="21016"/>
                      <wp:lineTo x="21355" y="21016"/>
                      <wp:lineTo x="21355" y="0"/>
                      <wp:lineTo x="0" y="0"/>
                    </wp:wrapPolygon>
                  </wp:wrapTight>
                  <wp:docPr id="221" name="Picture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4185" cy="46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BEB4A9" w14:textId="3B205968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54496" behindDoc="1" locked="0" layoutInCell="1" allowOverlap="1" wp14:anchorId="6312CAB0" wp14:editId="2B99850B">
                  <wp:simplePos x="0" y="0"/>
                  <wp:positionH relativeFrom="column">
                    <wp:posOffset>33020</wp:posOffset>
                  </wp:positionH>
                  <wp:positionV relativeFrom="paragraph">
                    <wp:posOffset>172720</wp:posOffset>
                  </wp:positionV>
                  <wp:extent cx="1607820" cy="372110"/>
                  <wp:effectExtent l="0" t="0" r="0" b="8890"/>
                  <wp:wrapTight wrapText="bothSides">
                    <wp:wrapPolygon edited="0">
                      <wp:start x="0" y="0"/>
                      <wp:lineTo x="0" y="21010"/>
                      <wp:lineTo x="21242" y="21010"/>
                      <wp:lineTo x="21242" y="0"/>
                      <wp:lineTo x="0" y="0"/>
                    </wp:wrapPolygon>
                  </wp:wrapTight>
                  <wp:docPr id="222" name="Picture 2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4480"/>
                          <a:stretch/>
                        </pic:blipFill>
                        <pic:spPr bwMode="auto">
                          <a:xfrm>
                            <a:off x="0" y="0"/>
                            <a:ext cx="1607820" cy="3721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625B725" w14:textId="7D59AB20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55520" behindDoc="1" locked="0" layoutInCell="1" allowOverlap="1" wp14:anchorId="7406F264" wp14:editId="74ACF0B0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63830</wp:posOffset>
                  </wp:positionV>
                  <wp:extent cx="1527810" cy="414020"/>
                  <wp:effectExtent l="0" t="0" r="0" b="5080"/>
                  <wp:wrapTight wrapText="bothSides">
                    <wp:wrapPolygon edited="0">
                      <wp:start x="0" y="0"/>
                      <wp:lineTo x="0" y="20871"/>
                      <wp:lineTo x="21277" y="20871"/>
                      <wp:lineTo x="21277" y="0"/>
                      <wp:lineTo x="0" y="0"/>
                    </wp:wrapPolygon>
                  </wp:wrapTight>
                  <wp:docPr id="223" name="Picture 2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810" cy="414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E2E3991" w14:textId="11D3EAC8" w:rsidR="0081741F" w:rsidRDefault="0081741F" w:rsidP="00BF7CC7"/>
    <w:sectPr w:rsidR="0081741F" w:rsidSect="004E25F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126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1377C9" w14:textId="77777777" w:rsidR="00416F91" w:rsidRDefault="00416F91" w:rsidP="00CD1D4A">
      <w:r>
        <w:separator/>
      </w:r>
    </w:p>
  </w:endnote>
  <w:endnote w:type="continuationSeparator" w:id="0">
    <w:p w14:paraId="07474A64" w14:textId="77777777" w:rsidR="00416F91" w:rsidRDefault="00416F91" w:rsidP="00CD1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1C1A77" w14:textId="77777777" w:rsidR="00C928AB" w:rsidRDefault="00C928A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299E7D" w14:textId="4D6D3366" w:rsidR="00596D78" w:rsidRDefault="00596D78" w:rsidP="0050640B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3F8548" w14:textId="77777777" w:rsidR="00C928AB" w:rsidRDefault="00C928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CED5A8" w14:textId="77777777" w:rsidR="00416F91" w:rsidRDefault="00416F91" w:rsidP="00CD1D4A">
      <w:r>
        <w:separator/>
      </w:r>
    </w:p>
  </w:footnote>
  <w:footnote w:type="continuationSeparator" w:id="0">
    <w:p w14:paraId="2EE700E3" w14:textId="77777777" w:rsidR="00416F91" w:rsidRDefault="00416F91" w:rsidP="00CD1D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0B664A" w14:textId="77777777" w:rsidR="00C928AB" w:rsidRDefault="00C928A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D7D092" w14:textId="3D2D4A07" w:rsidR="00837A33" w:rsidRDefault="00837A33" w:rsidP="00837A33">
    <w:pPr>
      <w:pStyle w:val="Header"/>
      <w:jc w:val="right"/>
    </w:pPr>
    <w:r>
      <w:t>OMB Control # 0584-0524</w:t>
    </w:r>
  </w:p>
  <w:p w14:paraId="080FD70F" w14:textId="6BF1FABE" w:rsidR="00C928AB" w:rsidRDefault="00837A33" w:rsidP="00837A33">
    <w:pPr>
      <w:pStyle w:val="Header"/>
      <w:jc w:val="right"/>
    </w:pPr>
    <w:r>
      <w:t>Expiration Date:  9/30/2019</w:t>
    </w:r>
  </w:p>
  <w:p w14:paraId="2702FF9C" w14:textId="77777777" w:rsidR="00C928AB" w:rsidRDefault="00C928A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3A35A1" w14:textId="77777777" w:rsidR="00C928AB" w:rsidRDefault="00C928A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613416"/>
    <w:multiLevelType w:val="hybridMultilevel"/>
    <w:tmpl w:val="07246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19E7C8B"/>
    <w:multiLevelType w:val="hybridMultilevel"/>
    <w:tmpl w:val="75D27296"/>
    <w:lvl w:ilvl="0" w:tplc="52B671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4449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EEC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6CC0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B825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273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92FE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0C5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0269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SzNLYwNjUzMDFU0lEKTi0uzszPAykwqwUAn0MF1iwAAAA="/>
  </w:docVars>
  <w:rsids>
    <w:rsidRoot w:val="0050566A"/>
    <w:rsid w:val="00002AFA"/>
    <w:rsid w:val="00017D61"/>
    <w:rsid w:val="00032950"/>
    <w:rsid w:val="00062B15"/>
    <w:rsid w:val="00064226"/>
    <w:rsid w:val="00077D06"/>
    <w:rsid w:val="000A2802"/>
    <w:rsid w:val="000B1EF9"/>
    <w:rsid w:val="001240A4"/>
    <w:rsid w:val="00133615"/>
    <w:rsid w:val="0014501D"/>
    <w:rsid w:val="00157C03"/>
    <w:rsid w:val="00187645"/>
    <w:rsid w:val="001A3E6D"/>
    <w:rsid w:val="001D650D"/>
    <w:rsid w:val="0022219A"/>
    <w:rsid w:val="00241B71"/>
    <w:rsid w:val="002A2ABA"/>
    <w:rsid w:val="002D412F"/>
    <w:rsid w:val="002D53E3"/>
    <w:rsid w:val="002E024F"/>
    <w:rsid w:val="0031791E"/>
    <w:rsid w:val="00327CD1"/>
    <w:rsid w:val="00334405"/>
    <w:rsid w:val="003742B8"/>
    <w:rsid w:val="00392791"/>
    <w:rsid w:val="003B0EAD"/>
    <w:rsid w:val="003C4C9C"/>
    <w:rsid w:val="003E6584"/>
    <w:rsid w:val="00401430"/>
    <w:rsid w:val="00416F91"/>
    <w:rsid w:val="004338FE"/>
    <w:rsid w:val="004471B5"/>
    <w:rsid w:val="00454A0B"/>
    <w:rsid w:val="004E25F4"/>
    <w:rsid w:val="004F3128"/>
    <w:rsid w:val="0050566A"/>
    <w:rsid w:val="0050640B"/>
    <w:rsid w:val="0050642B"/>
    <w:rsid w:val="00543831"/>
    <w:rsid w:val="005525DA"/>
    <w:rsid w:val="00560B97"/>
    <w:rsid w:val="005913DB"/>
    <w:rsid w:val="00596D78"/>
    <w:rsid w:val="005A55A5"/>
    <w:rsid w:val="005A5A0B"/>
    <w:rsid w:val="005A77BB"/>
    <w:rsid w:val="005E5AE4"/>
    <w:rsid w:val="006506AB"/>
    <w:rsid w:val="006807A3"/>
    <w:rsid w:val="006909A5"/>
    <w:rsid w:val="00706E55"/>
    <w:rsid w:val="00713725"/>
    <w:rsid w:val="007352FF"/>
    <w:rsid w:val="0076001D"/>
    <w:rsid w:val="00774409"/>
    <w:rsid w:val="00775A73"/>
    <w:rsid w:val="00782CCE"/>
    <w:rsid w:val="007D1D2C"/>
    <w:rsid w:val="007F1A9F"/>
    <w:rsid w:val="00807F0F"/>
    <w:rsid w:val="00810E6C"/>
    <w:rsid w:val="0081741F"/>
    <w:rsid w:val="00837A33"/>
    <w:rsid w:val="008733EF"/>
    <w:rsid w:val="0089108D"/>
    <w:rsid w:val="008E1661"/>
    <w:rsid w:val="008F4494"/>
    <w:rsid w:val="00902E61"/>
    <w:rsid w:val="00922B21"/>
    <w:rsid w:val="00956BE8"/>
    <w:rsid w:val="00970B22"/>
    <w:rsid w:val="009D52E9"/>
    <w:rsid w:val="009E5B66"/>
    <w:rsid w:val="00A05462"/>
    <w:rsid w:val="00A528F1"/>
    <w:rsid w:val="00A55506"/>
    <w:rsid w:val="00AB4518"/>
    <w:rsid w:val="00B10D34"/>
    <w:rsid w:val="00B374FC"/>
    <w:rsid w:val="00B67105"/>
    <w:rsid w:val="00B92A37"/>
    <w:rsid w:val="00BD4EB0"/>
    <w:rsid w:val="00BE7581"/>
    <w:rsid w:val="00BF7CC7"/>
    <w:rsid w:val="00C03306"/>
    <w:rsid w:val="00C66FA6"/>
    <w:rsid w:val="00C817C2"/>
    <w:rsid w:val="00C87176"/>
    <w:rsid w:val="00C928AB"/>
    <w:rsid w:val="00CA20D6"/>
    <w:rsid w:val="00CD1D4A"/>
    <w:rsid w:val="00CD51F0"/>
    <w:rsid w:val="00CD7823"/>
    <w:rsid w:val="00CE1FB0"/>
    <w:rsid w:val="00CF0AAA"/>
    <w:rsid w:val="00D002B1"/>
    <w:rsid w:val="00D464AC"/>
    <w:rsid w:val="00D748CA"/>
    <w:rsid w:val="00DB7956"/>
    <w:rsid w:val="00E227D6"/>
    <w:rsid w:val="00E439D3"/>
    <w:rsid w:val="00E51632"/>
    <w:rsid w:val="00E75FF0"/>
    <w:rsid w:val="00E760DC"/>
    <w:rsid w:val="00E86739"/>
    <w:rsid w:val="00E91F63"/>
    <w:rsid w:val="00F15630"/>
    <w:rsid w:val="00F24401"/>
    <w:rsid w:val="00F43732"/>
    <w:rsid w:val="00F56BE9"/>
    <w:rsid w:val="00F9687B"/>
    <w:rsid w:val="00FD5CCE"/>
    <w:rsid w:val="00FE2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C882FD9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66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66A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0566A"/>
    <w:pPr>
      <w:ind w:left="720"/>
      <w:contextualSpacing/>
    </w:pPr>
    <w:rPr>
      <w:rFonts w:ascii="Times" w:hAnsi="Times"/>
      <w:sz w:val="20"/>
      <w:szCs w:val="20"/>
    </w:rPr>
  </w:style>
  <w:style w:type="paragraph" w:styleId="NormalWeb">
    <w:name w:val="Normal (Web)"/>
    <w:basedOn w:val="Normal"/>
    <w:uiPriority w:val="99"/>
    <w:unhideWhenUsed/>
    <w:rsid w:val="0050566A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D1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1D4A"/>
  </w:style>
  <w:style w:type="paragraph" w:styleId="Footer">
    <w:name w:val="footer"/>
    <w:basedOn w:val="Normal"/>
    <w:link w:val="FooterChar"/>
    <w:uiPriority w:val="99"/>
    <w:unhideWhenUsed/>
    <w:rsid w:val="00CD1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D4A"/>
  </w:style>
  <w:style w:type="character" w:styleId="PageNumber">
    <w:name w:val="page number"/>
    <w:basedOn w:val="DefaultParagraphFont"/>
    <w:unhideWhenUsed/>
    <w:rsid w:val="0050640B"/>
  </w:style>
  <w:style w:type="character" w:styleId="CommentReference">
    <w:name w:val="annotation reference"/>
    <w:basedOn w:val="DefaultParagraphFont"/>
    <w:uiPriority w:val="99"/>
    <w:semiHidden/>
    <w:unhideWhenUsed/>
    <w:rsid w:val="00327C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7CD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7CD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7C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7CD1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D5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E86739"/>
    <w:tblPr>
      <w:tblStyleRowBandSize w:val="1"/>
      <w:tblStyleColBandSize w:val="1"/>
      <w:tblBorders>
        <w:top w:val="single" w:sz="4" w:space="0" w:color="6C8198" w:themeColor="accent5" w:themeTint="99"/>
        <w:left w:val="single" w:sz="4" w:space="0" w:color="6C8198" w:themeColor="accent5" w:themeTint="99"/>
        <w:bottom w:val="single" w:sz="4" w:space="0" w:color="6C8198" w:themeColor="accent5" w:themeTint="99"/>
        <w:right w:val="single" w:sz="4" w:space="0" w:color="6C8198" w:themeColor="accent5" w:themeTint="99"/>
        <w:insideH w:val="single" w:sz="4" w:space="0" w:color="6C8198" w:themeColor="accent5" w:themeTint="99"/>
        <w:insideV w:val="single" w:sz="4" w:space="0" w:color="6C819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2F38" w:themeColor="accent5"/>
          <w:left w:val="single" w:sz="4" w:space="0" w:color="272F38" w:themeColor="accent5"/>
          <w:bottom w:val="single" w:sz="4" w:space="0" w:color="272F38" w:themeColor="accent5"/>
          <w:right w:val="single" w:sz="4" w:space="0" w:color="272F38" w:themeColor="accent5"/>
          <w:insideH w:val="nil"/>
          <w:insideV w:val="nil"/>
        </w:tcBorders>
        <w:shd w:val="clear" w:color="auto" w:fill="272F38" w:themeFill="accent5"/>
      </w:tcPr>
    </w:tblStylePr>
    <w:tblStylePr w:type="lastRow">
      <w:rPr>
        <w:b/>
        <w:bCs/>
      </w:rPr>
      <w:tblPr/>
      <w:tcPr>
        <w:tcBorders>
          <w:top w:val="double" w:sz="4" w:space="0" w:color="272F3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D" w:themeFill="accent5" w:themeFillTint="33"/>
      </w:tcPr>
    </w:tblStylePr>
    <w:tblStylePr w:type="band1Horz">
      <w:tblPr/>
      <w:tcPr>
        <w:shd w:val="clear" w:color="auto" w:fill="CED5DD" w:themeFill="accent5" w:themeFillTint="33"/>
      </w:tcPr>
    </w:tblStylePr>
  </w:style>
  <w:style w:type="table" w:customStyle="1" w:styleId="TableGridLight1">
    <w:name w:val="Table Grid Light1"/>
    <w:basedOn w:val="TableNormal"/>
    <w:uiPriority w:val="99"/>
    <w:rsid w:val="00E8673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66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66A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0566A"/>
    <w:pPr>
      <w:ind w:left="720"/>
      <w:contextualSpacing/>
    </w:pPr>
    <w:rPr>
      <w:rFonts w:ascii="Times" w:hAnsi="Times"/>
      <w:sz w:val="20"/>
      <w:szCs w:val="20"/>
    </w:rPr>
  </w:style>
  <w:style w:type="paragraph" w:styleId="NormalWeb">
    <w:name w:val="Normal (Web)"/>
    <w:basedOn w:val="Normal"/>
    <w:uiPriority w:val="99"/>
    <w:unhideWhenUsed/>
    <w:rsid w:val="0050566A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D1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1D4A"/>
  </w:style>
  <w:style w:type="paragraph" w:styleId="Footer">
    <w:name w:val="footer"/>
    <w:basedOn w:val="Normal"/>
    <w:link w:val="FooterChar"/>
    <w:uiPriority w:val="99"/>
    <w:unhideWhenUsed/>
    <w:rsid w:val="00CD1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D4A"/>
  </w:style>
  <w:style w:type="character" w:styleId="PageNumber">
    <w:name w:val="page number"/>
    <w:basedOn w:val="DefaultParagraphFont"/>
    <w:unhideWhenUsed/>
    <w:rsid w:val="0050640B"/>
  </w:style>
  <w:style w:type="character" w:styleId="CommentReference">
    <w:name w:val="annotation reference"/>
    <w:basedOn w:val="DefaultParagraphFont"/>
    <w:uiPriority w:val="99"/>
    <w:semiHidden/>
    <w:unhideWhenUsed/>
    <w:rsid w:val="00327C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7CD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7CD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7C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7CD1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D5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E86739"/>
    <w:tblPr>
      <w:tblStyleRowBandSize w:val="1"/>
      <w:tblStyleColBandSize w:val="1"/>
      <w:tblBorders>
        <w:top w:val="single" w:sz="4" w:space="0" w:color="6C8198" w:themeColor="accent5" w:themeTint="99"/>
        <w:left w:val="single" w:sz="4" w:space="0" w:color="6C8198" w:themeColor="accent5" w:themeTint="99"/>
        <w:bottom w:val="single" w:sz="4" w:space="0" w:color="6C8198" w:themeColor="accent5" w:themeTint="99"/>
        <w:right w:val="single" w:sz="4" w:space="0" w:color="6C8198" w:themeColor="accent5" w:themeTint="99"/>
        <w:insideH w:val="single" w:sz="4" w:space="0" w:color="6C8198" w:themeColor="accent5" w:themeTint="99"/>
        <w:insideV w:val="single" w:sz="4" w:space="0" w:color="6C819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2F38" w:themeColor="accent5"/>
          <w:left w:val="single" w:sz="4" w:space="0" w:color="272F38" w:themeColor="accent5"/>
          <w:bottom w:val="single" w:sz="4" w:space="0" w:color="272F38" w:themeColor="accent5"/>
          <w:right w:val="single" w:sz="4" w:space="0" w:color="272F38" w:themeColor="accent5"/>
          <w:insideH w:val="nil"/>
          <w:insideV w:val="nil"/>
        </w:tcBorders>
        <w:shd w:val="clear" w:color="auto" w:fill="272F38" w:themeFill="accent5"/>
      </w:tcPr>
    </w:tblStylePr>
    <w:tblStylePr w:type="lastRow">
      <w:rPr>
        <w:b/>
        <w:bCs/>
      </w:rPr>
      <w:tblPr/>
      <w:tcPr>
        <w:tcBorders>
          <w:top w:val="double" w:sz="4" w:space="0" w:color="272F3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D" w:themeFill="accent5" w:themeFillTint="33"/>
      </w:tcPr>
    </w:tblStylePr>
    <w:tblStylePr w:type="band1Horz">
      <w:tblPr/>
      <w:tcPr>
        <w:shd w:val="clear" w:color="auto" w:fill="CED5DD" w:themeFill="accent5" w:themeFillTint="33"/>
      </w:tcPr>
    </w:tblStylePr>
  </w:style>
  <w:style w:type="table" w:customStyle="1" w:styleId="TableGridLight1">
    <w:name w:val="Table Grid Light1"/>
    <w:basedOn w:val="TableNormal"/>
    <w:uiPriority w:val="99"/>
    <w:rsid w:val="00E8673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ACR Theme">
  <a:themeElements>
    <a:clrScheme name="ACR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64541"/>
      </a:accent1>
      <a:accent2>
        <a:srgbClr val="E58271"/>
      </a:accent2>
      <a:accent3>
        <a:srgbClr val="FFBE26"/>
      </a:accent3>
      <a:accent4>
        <a:srgbClr val="384452"/>
      </a:accent4>
      <a:accent5>
        <a:srgbClr val="272F38"/>
      </a:accent5>
      <a:accent6>
        <a:srgbClr val="FFF8ED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54251CA-C2B2-44D9-9C08-BEB837966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dovani, Kaylyn - FNS</dc:creator>
  <cp:lastModifiedBy>SYSTEM</cp:lastModifiedBy>
  <cp:revision>2</cp:revision>
  <dcterms:created xsi:type="dcterms:W3CDTF">2018-08-28T18:51:00Z</dcterms:created>
  <dcterms:modified xsi:type="dcterms:W3CDTF">2018-08-28T18:51:00Z</dcterms:modified>
</cp:coreProperties>
</file>